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0FEF85" w14:textId="4CB6233D" w:rsidR="009B161E" w:rsidRDefault="00C1075B" w:rsidP="00C1075B">
      <w:pPr>
        <w:pStyle w:val="NoSpacing"/>
        <w:spacing w:line="360" w:lineRule="auto"/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 xml:space="preserve">Youth Mentor Application </w:t>
      </w:r>
    </w:p>
    <w:p w14:paraId="389EBAEA" w14:textId="77777777" w:rsidR="008E0787" w:rsidRPr="008E0787" w:rsidRDefault="008E0787" w:rsidP="008E0787">
      <w:r w:rsidRPr="008E0787">
        <w:t>Date: _____________________________________</w:t>
      </w:r>
    </w:p>
    <w:p w14:paraId="3C75779A" w14:textId="77777777" w:rsidR="008E0787" w:rsidRPr="008E0787" w:rsidRDefault="008E0787" w:rsidP="008E0787">
      <w:pPr>
        <w:rPr>
          <w:b/>
        </w:rPr>
      </w:pPr>
    </w:p>
    <w:p w14:paraId="017A2B90" w14:textId="77777777" w:rsidR="008E0787" w:rsidRPr="008E0787" w:rsidRDefault="008E0787" w:rsidP="008E0787">
      <w:pPr>
        <w:rPr>
          <w:b/>
          <w:u w:val="single"/>
        </w:rPr>
      </w:pPr>
      <w:r w:rsidRPr="008E0787">
        <w:rPr>
          <w:b/>
          <w:u w:val="single"/>
        </w:rPr>
        <w:t>Contact Information</w:t>
      </w:r>
    </w:p>
    <w:p w14:paraId="46E5D3E8" w14:textId="77777777" w:rsidR="008E0787" w:rsidRPr="008E0787" w:rsidRDefault="008E0787" w:rsidP="008E0787">
      <w:pPr>
        <w:rPr>
          <w:b/>
        </w:rPr>
      </w:pPr>
    </w:p>
    <w:p w14:paraId="79FF45A5" w14:textId="7BFF3A02" w:rsidR="008E0787" w:rsidRPr="008E0787" w:rsidRDefault="008E0787" w:rsidP="008E0787">
      <w:r w:rsidRPr="008E0787">
        <w:t xml:space="preserve">Full Name: _________________________________ </w:t>
      </w:r>
      <w:r w:rsidRPr="008E0787">
        <w:tab/>
        <w:t xml:space="preserve"> </w:t>
      </w:r>
    </w:p>
    <w:p w14:paraId="511FB27E" w14:textId="77777777" w:rsidR="008E0787" w:rsidRPr="008E0787" w:rsidRDefault="008E0787" w:rsidP="008E0787"/>
    <w:p w14:paraId="480F66D0" w14:textId="67EF1791" w:rsidR="008E0787" w:rsidRPr="008E0787" w:rsidRDefault="008E0787" w:rsidP="008E0787">
      <w:r w:rsidRPr="008E0787">
        <w:t>Date of Birth: ___________________________</w:t>
      </w:r>
    </w:p>
    <w:p w14:paraId="1708E2EA" w14:textId="77777777" w:rsidR="008E0787" w:rsidRPr="008E0787" w:rsidRDefault="008E0787" w:rsidP="008E0787">
      <w:bookmarkStart w:id="0" w:name="_GoBack"/>
      <w:bookmarkEnd w:id="0"/>
    </w:p>
    <w:p w14:paraId="430A59C3" w14:textId="77777777" w:rsidR="008E0787" w:rsidRDefault="008E0787" w:rsidP="008E0787">
      <w:r w:rsidRPr="008E0787">
        <w:t xml:space="preserve">Home Phone: _______________________________ </w:t>
      </w:r>
      <w:r w:rsidRPr="008E0787">
        <w:tab/>
      </w:r>
    </w:p>
    <w:p w14:paraId="4AF5E4C7" w14:textId="7C86D16C" w:rsidR="008E0787" w:rsidRDefault="008E0787" w:rsidP="008E0787">
      <w:r w:rsidRPr="008E0787">
        <w:t>Cell Phone: _____________________________</w:t>
      </w:r>
      <w:r w:rsidR="00593A33">
        <w:t>____</w:t>
      </w:r>
    </w:p>
    <w:p w14:paraId="4CC25C38" w14:textId="03A2B6F7" w:rsidR="00593A33" w:rsidRPr="008E0787" w:rsidRDefault="00593A33" w:rsidP="008E0787">
      <w:r>
        <w:t>Email: _____________________________________</w:t>
      </w:r>
    </w:p>
    <w:p w14:paraId="565681DB" w14:textId="77777777" w:rsidR="008E0787" w:rsidRPr="008E0787" w:rsidRDefault="008E0787" w:rsidP="008E0787"/>
    <w:p w14:paraId="426990AA" w14:textId="77777777" w:rsidR="00593A33" w:rsidRDefault="00593A33" w:rsidP="00593A33">
      <w:pPr>
        <w:pStyle w:val="NoSpacing"/>
        <w:spacing w:line="360" w:lineRule="auto"/>
        <w:rPr>
          <w:b/>
          <w:u w:val="single"/>
        </w:rPr>
      </w:pPr>
      <w:r>
        <w:rPr>
          <w:b/>
          <w:u w:val="single"/>
        </w:rPr>
        <w:t xml:space="preserve">Application Questions </w:t>
      </w:r>
    </w:p>
    <w:p w14:paraId="5DD9EC12" w14:textId="77777777" w:rsidR="00593A33" w:rsidRDefault="00593A33" w:rsidP="00593A33">
      <w:pPr>
        <w:pStyle w:val="NoSpacing"/>
        <w:spacing w:line="360" w:lineRule="auto"/>
      </w:pPr>
      <w:r>
        <w:t xml:space="preserve">Why do you want to be a mentor to youth? </w:t>
      </w:r>
    </w:p>
    <w:p w14:paraId="4C824EE8" w14:textId="77777777" w:rsidR="00593A33" w:rsidRDefault="00593A33" w:rsidP="00593A33">
      <w:pPr>
        <w:pStyle w:val="NoSpacing"/>
        <w:spacing w:line="360" w:lineRule="auto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F9036D0" w14:textId="77777777" w:rsidR="00593A33" w:rsidRDefault="00593A33" w:rsidP="00593A33">
      <w:pPr>
        <w:pStyle w:val="NoSpacing"/>
        <w:spacing w:line="360" w:lineRule="auto"/>
      </w:pPr>
    </w:p>
    <w:p w14:paraId="5A1DEC5E" w14:textId="77777777" w:rsidR="00593A33" w:rsidRDefault="00593A33" w:rsidP="00593A33">
      <w:pPr>
        <w:pStyle w:val="NoSpacing"/>
        <w:spacing w:line="360" w:lineRule="auto"/>
      </w:pPr>
      <w:r>
        <w:t xml:space="preserve">In your view, what is the role of a mentor to a young person? </w:t>
      </w:r>
    </w:p>
    <w:p w14:paraId="48BCA089" w14:textId="77777777" w:rsidR="00593A33" w:rsidRDefault="00593A33" w:rsidP="00593A33">
      <w:pPr>
        <w:pStyle w:val="NoSpacing"/>
        <w:spacing w:line="360" w:lineRule="auto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E56F834" w14:textId="77777777" w:rsidR="00593A33" w:rsidRDefault="00593A33" w:rsidP="00593A33">
      <w:pPr>
        <w:pStyle w:val="NoSpacing"/>
        <w:spacing w:line="360" w:lineRule="auto"/>
      </w:pPr>
    </w:p>
    <w:p w14:paraId="0C6E8C8D" w14:textId="77777777" w:rsidR="00593A33" w:rsidRDefault="00593A33" w:rsidP="00593A33">
      <w:pPr>
        <w:pStyle w:val="NoSpacing"/>
        <w:spacing w:line="360" w:lineRule="auto"/>
      </w:pPr>
      <w:r>
        <w:t xml:space="preserve">What are your interests and hobbies? </w:t>
      </w:r>
    </w:p>
    <w:p w14:paraId="022A269F" w14:textId="77777777" w:rsidR="00593A33" w:rsidRDefault="00593A33" w:rsidP="00593A33">
      <w:pPr>
        <w:pStyle w:val="NoSpacing"/>
        <w:spacing w:line="360" w:lineRule="auto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A62DF1B" w14:textId="77777777" w:rsidR="00593A33" w:rsidRDefault="00593A33" w:rsidP="00593A33">
      <w:pPr>
        <w:pStyle w:val="NoSpacing"/>
        <w:spacing w:line="360" w:lineRule="auto"/>
      </w:pPr>
    </w:p>
    <w:p w14:paraId="5ED27AA6" w14:textId="77777777" w:rsidR="00593A33" w:rsidRDefault="00593A33" w:rsidP="00593A33">
      <w:pPr>
        <w:pStyle w:val="NoSpacing"/>
        <w:spacing w:line="360" w:lineRule="auto"/>
      </w:pPr>
      <w:r>
        <w:t xml:space="preserve">What strengths and experiences do you have as a mentor or related to mentoring? </w:t>
      </w:r>
    </w:p>
    <w:p w14:paraId="6949F091" w14:textId="77777777" w:rsidR="00593A33" w:rsidRDefault="00593A33" w:rsidP="00593A33">
      <w:pPr>
        <w:pStyle w:val="NoSpacing"/>
        <w:spacing w:line="360" w:lineRule="auto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F80FB4C" w14:textId="77777777" w:rsidR="00593A33" w:rsidRDefault="00593A33" w:rsidP="00593A33">
      <w:pPr>
        <w:pStyle w:val="NoSpacing"/>
        <w:spacing w:line="360" w:lineRule="auto"/>
      </w:pPr>
      <w:r>
        <w:t>Have you been a mentor in the past in another program?</w:t>
      </w:r>
    </w:p>
    <w:p w14:paraId="6568A517" w14:textId="77777777" w:rsidR="00EC2972" w:rsidRDefault="00593A33" w:rsidP="00593A33">
      <w:pPr>
        <w:pStyle w:val="NoSpacing"/>
        <w:spacing w:line="360" w:lineRule="auto"/>
      </w:pPr>
      <w:r>
        <w:lastRenderedPageBreak/>
        <w:t>_____________________________________</w:t>
      </w:r>
      <w:r w:rsidR="00EC2972">
        <w:t>__________________________________________________________________________________________________________________________________________________________________________________________________________________________</w:t>
      </w:r>
    </w:p>
    <w:p w14:paraId="09F18601" w14:textId="77777777" w:rsidR="00EC2972" w:rsidRDefault="00EC2972" w:rsidP="00593A33">
      <w:pPr>
        <w:pStyle w:val="NoSpacing"/>
        <w:spacing w:line="360" w:lineRule="auto"/>
      </w:pPr>
    </w:p>
    <w:p w14:paraId="418AFAFD" w14:textId="77777777" w:rsidR="00EC2972" w:rsidRDefault="00EC2972" w:rsidP="00593A33">
      <w:pPr>
        <w:pStyle w:val="NoSpacing"/>
        <w:spacing w:line="360" w:lineRule="auto"/>
      </w:pPr>
      <w:r>
        <w:t xml:space="preserve">Are you currently in school? If so what is your area of study? </w:t>
      </w:r>
    </w:p>
    <w:p w14:paraId="31E1A179" w14:textId="77777777" w:rsidR="00EC2972" w:rsidRDefault="00EC2972" w:rsidP="00593A33">
      <w:pPr>
        <w:pStyle w:val="NoSpacing"/>
        <w:spacing w:line="360" w:lineRule="auto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CCE7056" w14:textId="77777777" w:rsidR="00EC2972" w:rsidRDefault="00EC2972" w:rsidP="00593A33">
      <w:pPr>
        <w:pStyle w:val="NoSpacing"/>
        <w:spacing w:line="360" w:lineRule="auto"/>
      </w:pPr>
    </w:p>
    <w:p w14:paraId="16C25121" w14:textId="77777777" w:rsidR="00EC2972" w:rsidRDefault="00EC2972" w:rsidP="00593A33">
      <w:pPr>
        <w:pStyle w:val="NoSpacing"/>
        <w:spacing w:line="360" w:lineRule="auto"/>
      </w:pPr>
      <w:r>
        <w:t xml:space="preserve">What is your current occupation? </w:t>
      </w:r>
    </w:p>
    <w:p w14:paraId="05D3F59B" w14:textId="77777777" w:rsidR="00EC2972" w:rsidRDefault="00EC2972" w:rsidP="00593A33">
      <w:pPr>
        <w:pStyle w:val="NoSpacing"/>
        <w:spacing w:line="360" w:lineRule="auto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1AAB190" w14:textId="77777777" w:rsidR="00EC2972" w:rsidRDefault="00EC2972" w:rsidP="00593A33">
      <w:pPr>
        <w:pStyle w:val="NoSpacing"/>
        <w:spacing w:line="360" w:lineRule="auto"/>
      </w:pPr>
    </w:p>
    <w:p w14:paraId="1076AA73" w14:textId="2B75169A" w:rsidR="0036513E" w:rsidRDefault="00593A33" w:rsidP="00593A33">
      <w:pPr>
        <w:pStyle w:val="NoSpacing"/>
        <w:spacing w:line="360" w:lineRule="auto"/>
      </w:pPr>
      <w:r>
        <w:t xml:space="preserve"> </w:t>
      </w:r>
      <w:r w:rsidR="000E62E6">
        <w:t xml:space="preserve">Please submit a resume and three references with this application form. </w:t>
      </w:r>
    </w:p>
    <w:sectPr w:rsidR="0036513E" w:rsidSect="00D3558A">
      <w:footerReference w:type="default" r:id="rId7"/>
      <w:headerReference w:type="first" r:id="rId8"/>
      <w:footerReference w:type="first" r:id="rId9"/>
      <w:pgSz w:w="12240" w:h="15840"/>
      <w:pgMar w:top="1440" w:right="1440" w:bottom="1440" w:left="1440" w:header="454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517821" w14:textId="77777777" w:rsidR="00DC40A3" w:rsidRDefault="00DC40A3" w:rsidP="00226C17">
      <w:r>
        <w:separator/>
      </w:r>
    </w:p>
  </w:endnote>
  <w:endnote w:type="continuationSeparator" w:id="0">
    <w:p w14:paraId="3191F008" w14:textId="77777777" w:rsidR="00DC40A3" w:rsidRDefault="00DC40A3" w:rsidP="00226C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464FDE" w14:textId="2F82AA6D" w:rsidR="0028627F" w:rsidRDefault="0028627F" w:rsidP="0028627F">
    <w:pPr>
      <w:pStyle w:val="Footer"/>
    </w:pPr>
    <w:r>
      <w:rPr>
        <w:noProof/>
        <w:lang w:val="en-CA" w:eastAsia="en-CA"/>
      </w:rPr>
      <w:drawing>
        <wp:anchor distT="0" distB="0" distL="114300" distR="114300" simplePos="0" relativeHeight="251660288" behindDoc="1" locked="0" layoutInCell="1" allowOverlap="1" wp14:anchorId="3BAF7779" wp14:editId="21AF4E1B">
          <wp:simplePos x="0" y="0"/>
          <wp:positionH relativeFrom="column">
            <wp:posOffset>-916676</wp:posOffset>
          </wp:positionH>
          <wp:positionV relativeFrom="paragraph">
            <wp:posOffset>-2976880</wp:posOffset>
          </wp:positionV>
          <wp:extent cx="3296412" cy="3383280"/>
          <wp:effectExtent l="0" t="0" r="0" b="762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etterhead_Corp_FA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6412" cy="33832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681D358" w14:textId="12D2C186" w:rsidR="005320AA" w:rsidRDefault="005320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B06B17" w14:textId="6D5CE237" w:rsidR="00517816" w:rsidRDefault="00517816">
    <w:pPr>
      <w:pStyle w:val="Footer"/>
    </w:pPr>
    <w:r>
      <w:rPr>
        <w:noProof/>
        <w:lang w:val="en-CA" w:eastAsia="en-CA"/>
      </w:rPr>
      <w:drawing>
        <wp:anchor distT="0" distB="0" distL="114300" distR="114300" simplePos="0" relativeHeight="251659264" behindDoc="1" locked="0" layoutInCell="1" allowOverlap="1" wp14:anchorId="70485430" wp14:editId="5DD4F177">
          <wp:simplePos x="0" y="0"/>
          <wp:positionH relativeFrom="column">
            <wp:posOffset>-916676</wp:posOffset>
          </wp:positionH>
          <wp:positionV relativeFrom="paragraph">
            <wp:posOffset>-3195320</wp:posOffset>
          </wp:positionV>
          <wp:extent cx="3296412" cy="3383280"/>
          <wp:effectExtent l="0" t="0" r="0" b="762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etterhead_Corp_FA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6412" cy="33832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349C0A" w14:textId="77777777" w:rsidR="00DC40A3" w:rsidRDefault="00DC40A3" w:rsidP="00226C17">
      <w:r>
        <w:separator/>
      </w:r>
    </w:p>
  </w:footnote>
  <w:footnote w:type="continuationSeparator" w:id="0">
    <w:p w14:paraId="334D4A60" w14:textId="77777777" w:rsidR="00DC40A3" w:rsidRDefault="00DC40A3" w:rsidP="00226C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46EF63" w14:textId="234DAF17" w:rsidR="00517816" w:rsidRDefault="00517816">
    <w:pPr>
      <w:pStyle w:val="Header"/>
    </w:pPr>
    <w:r>
      <w:rPr>
        <w:noProof/>
        <w:lang w:val="en-CA" w:eastAsia="en-CA"/>
      </w:rPr>
      <w:drawing>
        <wp:anchor distT="0" distB="0" distL="114300" distR="114300" simplePos="0" relativeHeight="251658240" behindDoc="0" locked="0" layoutInCell="1" allowOverlap="1" wp14:anchorId="7F65A8DA" wp14:editId="1394E572">
          <wp:simplePos x="0" y="0"/>
          <wp:positionH relativeFrom="column">
            <wp:posOffset>-647700</wp:posOffset>
          </wp:positionH>
          <wp:positionV relativeFrom="paragraph">
            <wp:posOffset>-3810</wp:posOffset>
          </wp:positionV>
          <wp:extent cx="7232650" cy="787400"/>
          <wp:effectExtent l="0" t="0" r="635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etterhead_Corp_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32650" cy="787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B12126"/>
    <w:multiLevelType w:val="hybridMultilevel"/>
    <w:tmpl w:val="82C2E3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ewsDQxMDc1NLC0MLNU0lEKTi0uzszPAykwrgUAjmVBkCwAAAA="/>
  </w:docVars>
  <w:rsids>
    <w:rsidRoot w:val="00D47CD1"/>
    <w:rsid w:val="000B7C8A"/>
    <w:rsid w:val="000E0DFA"/>
    <w:rsid w:val="000E62E6"/>
    <w:rsid w:val="00226C17"/>
    <w:rsid w:val="00230237"/>
    <w:rsid w:val="0028627F"/>
    <w:rsid w:val="002C2F01"/>
    <w:rsid w:val="00333450"/>
    <w:rsid w:val="003575D7"/>
    <w:rsid w:val="0036513E"/>
    <w:rsid w:val="0038603B"/>
    <w:rsid w:val="003B40BA"/>
    <w:rsid w:val="00437500"/>
    <w:rsid w:val="0045478E"/>
    <w:rsid w:val="00493D90"/>
    <w:rsid w:val="00513318"/>
    <w:rsid w:val="00517816"/>
    <w:rsid w:val="005320AA"/>
    <w:rsid w:val="005705B2"/>
    <w:rsid w:val="00590E37"/>
    <w:rsid w:val="00593A33"/>
    <w:rsid w:val="005B1512"/>
    <w:rsid w:val="005B5097"/>
    <w:rsid w:val="005E627B"/>
    <w:rsid w:val="00611F3C"/>
    <w:rsid w:val="00632BD7"/>
    <w:rsid w:val="00661D25"/>
    <w:rsid w:val="006E75AA"/>
    <w:rsid w:val="00791EDC"/>
    <w:rsid w:val="00821834"/>
    <w:rsid w:val="008574EA"/>
    <w:rsid w:val="008A36CE"/>
    <w:rsid w:val="008E0787"/>
    <w:rsid w:val="0090793E"/>
    <w:rsid w:val="00933ADC"/>
    <w:rsid w:val="00993B85"/>
    <w:rsid w:val="009B161E"/>
    <w:rsid w:val="009F3FF9"/>
    <w:rsid w:val="00A14BFC"/>
    <w:rsid w:val="00A2487D"/>
    <w:rsid w:val="00B77110"/>
    <w:rsid w:val="00BF4947"/>
    <w:rsid w:val="00C1075B"/>
    <w:rsid w:val="00C15C91"/>
    <w:rsid w:val="00C23DEF"/>
    <w:rsid w:val="00C57182"/>
    <w:rsid w:val="00D3558A"/>
    <w:rsid w:val="00D45343"/>
    <w:rsid w:val="00D47CD1"/>
    <w:rsid w:val="00D93E6D"/>
    <w:rsid w:val="00D94A84"/>
    <w:rsid w:val="00DC40A3"/>
    <w:rsid w:val="00DD6FB8"/>
    <w:rsid w:val="00E529CA"/>
    <w:rsid w:val="00E76205"/>
    <w:rsid w:val="00EC2972"/>
    <w:rsid w:val="00EC4598"/>
    <w:rsid w:val="00F72FF9"/>
    <w:rsid w:val="00F91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."/>
  <w:listSeparator w:val=","/>
  <w14:docId w14:val="1C31E1EE"/>
  <w15:docId w15:val="{D46A6461-A616-4A15-827C-640D526C7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6C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26C17"/>
  </w:style>
  <w:style w:type="paragraph" w:styleId="Footer">
    <w:name w:val="footer"/>
    <w:basedOn w:val="Normal"/>
    <w:link w:val="FooterChar"/>
    <w:uiPriority w:val="99"/>
    <w:unhideWhenUsed/>
    <w:rsid w:val="00226C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26C17"/>
  </w:style>
  <w:style w:type="paragraph" w:styleId="BalloonText">
    <w:name w:val="Balloon Text"/>
    <w:basedOn w:val="Normal"/>
    <w:link w:val="BalloonTextChar"/>
    <w:uiPriority w:val="99"/>
    <w:semiHidden/>
    <w:unhideWhenUsed/>
    <w:rsid w:val="005178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7816"/>
    <w:rPr>
      <w:rFonts w:ascii="Tahoma" w:hAnsi="Tahoma" w:cs="Tahoma"/>
      <w:sz w:val="16"/>
      <w:szCs w:val="16"/>
    </w:rPr>
  </w:style>
  <w:style w:type="character" w:styleId="Hyperlink">
    <w:name w:val="Hyperlink"/>
    <w:rsid w:val="008A36CE"/>
    <w:rPr>
      <w:color w:val="0000FF"/>
      <w:u w:val="single"/>
    </w:rPr>
  </w:style>
  <w:style w:type="paragraph" w:styleId="NoSpacing">
    <w:name w:val="No Spacing"/>
    <w:basedOn w:val="Normal"/>
    <w:uiPriority w:val="1"/>
    <w:qFormat/>
    <w:rsid w:val="008A36CE"/>
    <w:rPr>
      <w:rFonts w:ascii="Tahoma" w:eastAsia="Calibri" w:hAnsi="Tahoma" w:cs="Tahoma"/>
      <w:sz w:val="20"/>
      <w:szCs w:val="20"/>
      <w:lang w:val="en-CA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23D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7</Words>
  <Characters>220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ornley MYTH</dc:creator>
  <cp:lastModifiedBy>Taran Kingsbury</cp:lastModifiedBy>
  <cp:revision>4</cp:revision>
  <cp:lastPrinted>2020-02-07T22:55:00Z</cp:lastPrinted>
  <dcterms:created xsi:type="dcterms:W3CDTF">2021-04-21T20:17:00Z</dcterms:created>
  <dcterms:modified xsi:type="dcterms:W3CDTF">2021-10-27T21:31:00Z</dcterms:modified>
</cp:coreProperties>
</file>